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5A575" w14:textId="5FC6D54B" w:rsidR="00810C0D" w:rsidRPr="00810C0D" w:rsidRDefault="00810C0D" w:rsidP="00810C0D">
      <w:pPr>
        <w:spacing w:after="0"/>
        <w:rPr>
          <w:b/>
          <w:sz w:val="40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26DBCF5B" wp14:editId="6E30D112">
            <wp:simplePos x="0" y="0"/>
            <wp:positionH relativeFrom="column">
              <wp:posOffset>2673350</wp:posOffset>
            </wp:positionH>
            <wp:positionV relativeFrom="paragraph">
              <wp:posOffset>240665</wp:posOffset>
            </wp:positionV>
            <wp:extent cx="1423035" cy="1776730"/>
            <wp:effectExtent l="0" t="0" r="5715" b="0"/>
            <wp:wrapSquare wrapText="bothSides"/>
            <wp:docPr id="11" name="Billede 11" descr="Ingen tilgængelig beskrivels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gen tilgængelig beskrivelse.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12"/>
                    <a:stretch/>
                  </pic:blipFill>
                  <pic:spPr bwMode="auto">
                    <a:xfrm>
                      <a:off x="0" y="0"/>
                      <a:ext cx="1423035" cy="177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25F1">
        <w:rPr>
          <w:b/>
          <w:noProof/>
          <w:sz w:val="28"/>
          <w:lang w:eastAsia="da-DK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1340C3B8" wp14:editId="36A1354C">
                <wp:simplePos x="0" y="0"/>
                <wp:positionH relativeFrom="column">
                  <wp:posOffset>-481965</wp:posOffset>
                </wp:positionH>
                <wp:positionV relativeFrom="paragraph">
                  <wp:posOffset>-2250440</wp:posOffset>
                </wp:positionV>
                <wp:extent cx="10456545" cy="7659370"/>
                <wp:effectExtent l="0" t="0" r="1905" b="0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456545" cy="7659370"/>
                          <a:chOff x="0" y="0"/>
                          <a:chExt cx="10456545" cy="7659370"/>
                        </a:xfrm>
                      </wpg:grpSpPr>
                      <wpg:grpSp>
                        <wpg:cNvPr id="20" name="Group 20"/>
                        <wpg:cNvGrpSpPr/>
                        <wpg:grpSpPr>
                          <a:xfrm>
                            <a:off x="0" y="0"/>
                            <a:ext cx="10456545" cy="7659370"/>
                            <a:chOff x="0" y="0"/>
                            <a:chExt cx="10456545" cy="7659370"/>
                          </a:xfrm>
                        </wpg:grpSpPr>
                        <wpg:grpSp>
                          <wpg:cNvPr id="19" name="Group 19"/>
                          <wpg:cNvGrpSpPr/>
                          <wpg:grpSpPr>
                            <a:xfrm>
                              <a:off x="0" y="0"/>
                              <a:ext cx="10456545" cy="7659370"/>
                              <a:chOff x="0" y="0"/>
                              <a:chExt cx="10456545" cy="7659370"/>
                            </a:xfrm>
                          </wpg:grpSpPr>
                          <wpg:grpSp>
                            <wpg:cNvPr id="16" name="Group 16"/>
                            <wpg:cNvGrpSpPr/>
                            <wpg:grpSpPr>
                              <a:xfrm>
                                <a:off x="0" y="0"/>
                                <a:ext cx="10456545" cy="7573645"/>
                                <a:chOff x="0" y="0"/>
                                <a:chExt cx="10456545" cy="757364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6" name="Picture 6" descr="http://www.bio.dtu.dk/-/media/DTU_Generelt/Navnetraek/Mobilsite/Stor%20mobil%20top_DTU_Systembiologi%20UK.ashx">
                                  <a:hlinkClick r:id="rId9"/>
                                </pic:cNvPr>
                                <pic:cNvPicPr/>
                              </pic:nvPicPr>
                              <pic:blipFill rotWithShape="1"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1298" t="14835" r="95993" b="45177"/>
                                <a:stretch/>
                              </pic:blipFill>
                              <pic:spPr bwMode="auto">
                                <a:xfrm>
                                  <a:off x="4595751" y="356260"/>
                                  <a:ext cx="118753" cy="49876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wpg:grpSp>
                              <wpg:cNvPr id="9" name="Group 9"/>
                              <wpg:cNvGrpSpPr/>
                              <wpg:grpSpPr>
                                <a:xfrm>
                                  <a:off x="0" y="0"/>
                                  <a:ext cx="10456545" cy="7573645"/>
                                  <a:chOff x="0" y="0"/>
                                  <a:chExt cx="10457155" cy="7573645"/>
                                </a:xfrm>
                              </wpg:grpSpPr>
                              <wps:wsp>
                                <wps:cNvPr id="5" name="Rectangle 5"/>
                                <wps:cNvSpPr/>
                                <wps:spPr>
                                  <a:xfrm>
                                    <a:off x="1476461" y="356260"/>
                                    <a:ext cx="3149163" cy="525780"/>
                                  </a:xfrm>
                                  <a:prstGeom prst="rect">
                                    <a:avLst/>
                                  </a:prstGeom>
                                </wps:spPr>
                                <wps:txbx>
                                  <w:txbxContent>
                                    <w:p w14:paraId="068F35A5" w14:textId="77777777" w:rsidR="00696AB2" w:rsidRDefault="00696AB2" w:rsidP="00696AB2">
                                      <w:pPr>
                                        <w:pStyle w:val="NormalWeb"/>
                                        <w:spacing w:before="0" w:beforeAutospacing="0" w:after="0" w:afterAutospacing="0"/>
                                        <w:jc w:val="right"/>
                                        <w:rPr>
                                          <w:rFonts w:asciiTheme="minorHAnsi" w:hAnsi="Calibri" w:cstheme="minorBidi"/>
                                          <w:b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w:pPr>
                                      <w:r w:rsidRPr="00FB227D">
                                        <w:rPr>
                                          <w:rFonts w:asciiTheme="minorHAnsi" w:hAnsi="Calibri" w:cstheme="minorBidi"/>
                                          <w:b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w:t xml:space="preserve">DTU Department of </w:t>
                                      </w:r>
                                      <w:r w:rsidR="00FB227D">
                                        <w:rPr>
                                          <w:rFonts w:asciiTheme="minorHAnsi" w:hAnsi="Calibri" w:cstheme="minorBidi"/>
                                          <w:b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w:t>Bioengineering</w:t>
                                      </w:r>
                                    </w:p>
                                    <w:p w14:paraId="3F09C040" w14:textId="77777777" w:rsidR="00FB227D" w:rsidRPr="00FB227D" w:rsidRDefault="0049080B" w:rsidP="0049080B">
                                      <w:pPr>
                                        <w:pStyle w:val="NormalWeb"/>
                                        <w:spacing w:before="0" w:beforeAutospacing="0" w:after="0" w:afterAutospacing="0"/>
                                        <w:jc w:val="right"/>
                                        <w:rPr>
                                          <w:b/>
                                          <w:sz w:val="18"/>
                                        </w:rPr>
                                      </w:pPr>
                                      <w:r w:rsidRPr="0049080B">
                                        <w:rPr>
                                          <w:rFonts w:asciiTheme="minorHAnsi" w:hAnsi="Calibri" w:cstheme="minorBidi"/>
                                          <w:b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w:t>Section for Microbial and Chemical Ecology</w:t>
                                      </w:r>
                                    </w:p>
                                  </w:txbxContent>
                                </wps:txbx>
                                <wps:bodyPr wrap="square">
                                  <a:noAutofit/>
                                </wps:bodyPr>
                              </wps:wsp>
                              <pic:pic xmlns:pic="http://schemas.openxmlformats.org/drawingml/2006/picture">
                                <pic:nvPicPr>
                                  <pic:cNvPr id="12" name="Picture 12" descr="http://www.esgi.dk/71/Images/DTU-Logo.jpg"/>
                                  <pic:cNvPicPr>
                                    <a:picLocks noChangeAspect="1"/>
                                  </pic:cNvPicPr>
                                </pic:nvPicPr>
                                <pic:blipFill rotWithShape="1">
                                  <a:blip r:embed="rId1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25753" t="26374" r="20521" b="18681"/>
                                  <a:stretch/>
                                </pic:blipFill>
                                <pic:spPr bwMode="auto">
                                  <a:xfrm>
                                    <a:off x="0" y="285008"/>
                                    <a:ext cx="475013" cy="68876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  <wps:wsp>
                                <wps:cNvPr id="13" name="Straight Connector 11"/>
                                <wps:cNvCnPr/>
                                <wps:spPr>
                                  <a:xfrm>
                                    <a:off x="11875" y="1033153"/>
                                    <a:ext cx="4747895" cy="0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g:grpSp>
                                <wpg:cNvPr id="8" name="Group 8"/>
                                <wpg:cNvGrpSpPr/>
                                <wpg:grpSpPr>
                                  <a:xfrm>
                                    <a:off x="2652194" y="0"/>
                                    <a:ext cx="7804961" cy="7573645"/>
                                    <a:chOff x="27747" y="0"/>
                                    <a:chExt cx="7804961" cy="7573645"/>
                                  </a:xfrm>
                                </wpg:grpSpPr>
                                <pic:pic xmlns:pic="http://schemas.openxmlformats.org/drawingml/2006/picture">
                                  <pic:nvPicPr>
                                    <pic:cNvPr id="7" name="Picture 7" descr="DTU Systems Biology"/>
                                    <pic:cNvPicPr>
                                      <a:picLocks noChangeAspect="1"/>
                                    </pic:cNvPicPr>
                                  </pic:nvPicPr>
                                  <pic:blipFill rotWithShape="1"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r="25986"/>
                                    <a:stretch/>
                                  </pic:blipFill>
                                  <pic:spPr bwMode="auto">
                                    <a:xfrm>
                                      <a:off x="27747" y="6180117"/>
                                      <a:ext cx="2981211" cy="137777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  <wps:wsp>
                                  <wps:cNvPr id="1" name="Rectangle 3"/>
                                  <wps:cNvSpPr/>
                                  <wps:spPr>
                                    <a:xfrm>
                                      <a:off x="2505693" y="0"/>
                                      <a:ext cx="5327015" cy="757364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>
                                        <a:lumMod val="95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</wpg:grpSp>
                          </wpg:grpSp>
                          <wps:wsp>
                            <wps:cNvPr id="10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415637" y="5505450"/>
                                <a:ext cx="3621974" cy="21539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87EEFDD" w14:textId="77777777" w:rsidR="009421D5" w:rsidRPr="009421D5" w:rsidRDefault="009421D5" w:rsidP="009421D5">
                                  <w:pPr>
                                    <w:pStyle w:val="Opstilling-talellerbogst"/>
                                    <w:numPr>
                                      <w:ilvl w:val="0"/>
                                      <w:numId w:val="0"/>
                                    </w:numPr>
                                    <w:rPr>
                                      <w:b/>
                                      <w:sz w:val="28"/>
                                      <w:lang w:val="en-US"/>
                                    </w:rPr>
                                  </w:pPr>
                                  <w:r w:rsidRPr="009421D5">
                                    <w:rPr>
                                      <w:b/>
                                      <w:sz w:val="28"/>
                                      <w:lang w:val="en-US"/>
                                    </w:rPr>
                                    <w:t>Project Information</w:t>
                                  </w:r>
                                </w:p>
                                <w:p w14:paraId="78C4CC05" w14:textId="5C002B18" w:rsidR="009421D5" w:rsidRPr="009421D5" w:rsidRDefault="009421D5" w:rsidP="003D5453">
                                  <w:pPr>
                                    <w:pStyle w:val="Opstilling-talellerbogst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1701"/>
                                    </w:tabs>
                                    <w:rPr>
                                      <w:lang w:val="en-US"/>
                                    </w:rPr>
                                  </w:pPr>
                                  <w:r w:rsidRPr="009421D5">
                                    <w:rPr>
                                      <w:b/>
                                      <w:lang w:val="en-US"/>
                                    </w:rPr>
                                    <w:t>Student:</w:t>
                                  </w:r>
                                  <w:r w:rsidRPr="009421D5">
                                    <w:rPr>
                                      <w:lang w:val="en-US"/>
                                    </w:rPr>
                                    <w:tab/>
                                  </w:r>
                                  <w:r w:rsidR="0070309E">
                                    <w:rPr>
                                      <w:lang w:val="en-US"/>
                                    </w:rPr>
                                    <w:t>Lasse Schnell Danielsen</w:t>
                                  </w:r>
                                </w:p>
                                <w:p w14:paraId="30D3DABF" w14:textId="0D7F35E2" w:rsidR="009421D5" w:rsidRPr="009421D5" w:rsidRDefault="009421D5" w:rsidP="003D5453">
                                  <w:pPr>
                                    <w:pStyle w:val="Opstilling-talellerbogst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1701"/>
                                    </w:tabs>
                                    <w:rPr>
                                      <w:lang w:val="en-US"/>
                                    </w:rPr>
                                  </w:pPr>
                                  <w:r w:rsidRPr="009421D5">
                                    <w:rPr>
                                      <w:b/>
                                      <w:lang w:val="en-US"/>
                                    </w:rPr>
                                    <w:t>Project type:</w:t>
                                  </w:r>
                                  <w:r w:rsidRPr="009421D5">
                                    <w:rPr>
                                      <w:lang w:val="en-US"/>
                                    </w:rPr>
                                    <w:tab/>
                                  </w:r>
                                  <w:r w:rsidR="0070309E">
                                    <w:rPr>
                                      <w:lang w:val="en-US"/>
                                    </w:rPr>
                                    <w:t>Bachelor project</w:t>
                                  </w:r>
                                  <w:r w:rsidRPr="009421D5"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  <w:p w14:paraId="4A7B9FD6" w14:textId="5DE882EA" w:rsidR="009421D5" w:rsidRPr="009421D5" w:rsidRDefault="009421D5" w:rsidP="003D5453">
                                  <w:pPr>
                                    <w:pStyle w:val="Opstilling-talellerbogst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1701"/>
                                    </w:tabs>
                                    <w:rPr>
                                      <w:lang w:val="en-US"/>
                                    </w:rPr>
                                  </w:pPr>
                                  <w:r w:rsidRPr="009421D5">
                                    <w:rPr>
                                      <w:b/>
                                      <w:lang w:val="en-US"/>
                                    </w:rPr>
                                    <w:t>Location:</w:t>
                                  </w:r>
                                  <w:r w:rsidRPr="009421D5">
                                    <w:rPr>
                                      <w:lang w:val="en-US"/>
                                    </w:rPr>
                                    <w:tab/>
                                    <w:t>B-223, R-226</w:t>
                                  </w:r>
                                  <w:r w:rsidR="0070309E"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  <w:r w:rsidR="0070309E" w:rsidRPr="0070309E">
                                    <w:rPr>
                                      <w:lang w:val="en-US"/>
                                    </w:rPr>
                                    <w:sym w:font="Wingdings" w:char="F0DF"/>
                                  </w:r>
                                </w:p>
                                <w:p w14:paraId="03AFB567" w14:textId="4EAE6735" w:rsidR="009421D5" w:rsidRDefault="009421D5" w:rsidP="003D5453">
                                  <w:pPr>
                                    <w:pStyle w:val="Opstilling-talellerbogst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1701"/>
                                    </w:tabs>
                                    <w:rPr>
                                      <w:lang w:val="en-US"/>
                                    </w:rPr>
                                  </w:pPr>
                                  <w:r w:rsidRPr="009421D5">
                                    <w:rPr>
                                      <w:b/>
                                      <w:lang w:val="en-US"/>
                                    </w:rPr>
                                    <w:t>Time span:</w:t>
                                  </w:r>
                                  <w:r w:rsidRPr="009421D5">
                                    <w:rPr>
                                      <w:lang w:val="en-US"/>
                                    </w:rPr>
                                    <w:tab/>
                                    <w:t>01.0</w:t>
                                  </w:r>
                                  <w:r w:rsidR="003076D0">
                                    <w:rPr>
                                      <w:lang w:val="en-US"/>
                                    </w:rPr>
                                    <w:t>3</w:t>
                                  </w:r>
                                  <w:r w:rsidRPr="009421D5">
                                    <w:rPr>
                                      <w:lang w:val="en-US"/>
                                    </w:rPr>
                                    <w:t>.</w:t>
                                  </w:r>
                                  <w:r w:rsidR="003076D0">
                                    <w:rPr>
                                      <w:lang w:val="en-US"/>
                                    </w:rPr>
                                    <w:t>23</w:t>
                                  </w:r>
                                  <w:r w:rsidRPr="009421D5">
                                    <w:rPr>
                                      <w:lang w:val="en-US"/>
                                    </w:rPr>
                                    <w:t xml:space="preserve"> – </w:t>
                                  </w:r>
                                  <w:r w:rsidR="003076D0">
                                    <w:rPr>
                                      <w:lang w:val="en-US"/>
                                    </w:rPr>
                                    <w:t>05</w:t>
                                  </w:r>
                                  <w:r w:rsidRPr="009421D5">
                                    <w:rPr>
                                      <w:lang w:val="en-US"/>
                                    </w:rPr>
                                    <w:t>.06.</w:t>
                                  </w:r>
                                  <w:r w:rsidR="003076D0">
                                    <w:rPr>
                                      <w:lang w:val="en-US"/>
                                    </w:rPr>
                                    <w:t>2023</w:t>
                                  </w:r>
                                </w:p>
                                <w:p w14:paraId="30777946" w14:textId="77777777" w:rsidR="0070309E" w:rsidRDefault="003D5453" w:rsidP="003D5453">
                                  <w:pPr>
                                    <w:pStyle w:val="Opstilling-talellerbogst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1701"/>
                                    </w:tabs>
                                    <w:rPr>
                                      <w:lang w:val="en-US"/>
                                    </w:rPr>
                                  </w:pPr>
                                  <w:r w:rsidRPr="003D5453">
                                    <w:rPr>
                                      <w:b/>
                                      <w:lang w:val="en-US"/>
                                    </w:rPr>
                                    <w:t>Research group:</w:t>
                                  </w:r>
                                  <w:r>
                                    <w:rPr>
                                      <w:b/>
                                      <w:lang w:val="en-US"/>
                                    </w:rPr>
                                    <w:tab/>
                                  </w:r>
                                  <w:r w:rsidR="0070309E">
                                    <w:rPr>
                                      <w:lang w:val="en-US"/>
                                    </w:rPr>
                                    <w:t xml:space="preserve">Bacterial Ecophysiology and </w:t>
                                  </w:r>
                                </w:p>
                                <w:p w14:paraId="06CEF009" w14:textId="77F0B288" w:rsidR="003D5453" w:rsidRPr="003D5453" w:rsidRDefault="0070309E" w:rsidP="003D5453">
                                  <w:pPr>
                                    <w:pStyle w:val="Opstilling-talellerbogst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1701"/>
                                    </w:tabs>
                                    <w:rPr>
                                      <w:b/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ab/>
                                    <w:t>Biotechnology</w:t>
                                  </w:r>
                                </w:p>
                                <w:p w14:paraId="4BDB44E9" w14:textId="0216E18B" w:rsidR="000A25F1" w:rsidRDefault="009421D5" w:rsidP="003D5453">
                                  <w:pPr>
                                    <w:pStyle w:val="Opstilling-talellerbogst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1701"/>
                                    </w:tabs>
                                    <w:ind w:left="1276" w:hanging="1276"/>
                                    <w:rPr>
                                      <w:lang w:val="en-US"/>
                                    </w:rPr>
                                  </w:pPr>
                                  <w:r w:rsidRPr="009421D5">
                                    <w:rPr>
                                      <w:b/>
                                      <w:lang w:val="en-US"/>
                                    </w:rPr>
                                    <w:t>Supervisors:</w:t>
                                  </w:r>
                                  <w:r w:rsidRPr="009421D5"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  <w:r w:rsidRPr="009421D5">
                                    <w:rPr>
                                      <w:lang w:val="en-US"/>
                                    </w:rPr>
                                    <w:tab/>
                                  </w:r>
                                  <w:r w:rsidR="003D5453">
                                    <w:rPr>
                                      <w:lang w:val="en-US"/>
                                    </w:rPr>
                                    <w:tab/>
                                  </w:r>
                                  <w:r w:rsidR="0070309E">
                                    <w:rPr>
                                      <w:lang w:val="en-US"/>
                                    </w:rPr>
                                    <w:t xml:space="preserve">Mikael Lenz </w:t>
                                  </w:r>
                                  <w:proofErr w:type="spellStart"/>
                                  <w:r w:rsidR="0070309E">
                                    <w:rPr>
                                      <w:lang w:val="en-US"/>
                                    </w:rPr>
                                    <w:t>Strube</w:t>
                                  </w:r>
                                  <w:proofErr w:type="spellEnd"/>
                                </w:p>
                                <w:p w14:paraId="35EF8EF7" w14:textId="77777777" w:rsidR="009421D5" w:rsidRDefault="009421D5" w:rsidP="003D5453">
                                  <w:pPr>
                                    <w:pStyle w:val="Opstilling-talellerbogst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1701"/>
                                    </w:tabs>
                                    <w:rPr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s:wsp>
                          <wps:cNvPr id="1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53143" y="1211250"/>
                              <a:ext cx="3621974" cy="105693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5D5C970" w14:textId="368AC8DD" w:rsidR="009421D5" w:rsidRPr="000A25F1" w:rsidRDefault="00810C0D" w:rsidP="000A25F1">
                                <w:pPr>
                                  <w:pStyle w:val="Opstilling-talellerbogst"/>
                                  <w:numPr>
                                    <w:ilvl w:val="0"/>
                                    <w:numId w:val="0"/>
                                  </w:numPr>
                                  <w:spacing w:after="160"/>
                                  <w:jc w:val="center"/>
                                  <w:rPr>
                                    <w:b/>
                                    <w:sz w:val="40"/>
                                    <w:szCs w:val="28"/>
                                    <w:lang w:val="en-US"/>
                                  </w:rPr>
                                </w:pPr>
                                <w:r>
                                  <w:rPr>
                                    <w:b/>
                                    <w:sz w:val="40"/>
                                    <w:szCs w:val="28"/>
                                    <w:lang w:val="en-US"/>
                                  </w:rPr>
                                  <w:t>Analysis of rRNA multiplicity and diversity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657850" y="1743075"/>
                            <a:ext cx="4182109" cy="293921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4BF2A2" w14:textId="77777777" w:rsidR="000A25F1" w:rsidRPr="000A25F1" w:rsidRDefault="000A25F1" w:rsidP="009421D5">
                              <w:pPr>
                                <w:rPr>
                                  <w:b/>
                                  <w:lang w:val="en-US"/>
                                </w:rPr>
                              </w:pPr>
                              <w:r w:rsidRPr="000A25F1">
                                <w:rPr>
                                  <w:b/>
                                  <w:lang w:val="en-US"/>
                                </w:rPr>
                                <w:t>Instructions</w:t>
                              </w:r>
                            </w:p>
                            <w:p w14:paraId="60A7F7CF" w14:textId="77777777" w:rsidR="009421D5" w:rsidRDefault="009421D5" w:rsidP="000A25F1">
                              <w:pPr>
                                <w:pStyle w:val="Listeafsnit"/>
                                <w:numPr>
                                  <w:ilvl w:val="0"/>
                                  <w:numId w:val="1"/>
                                </w:numPr>
                                <w:contextualSpacing w:val="0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 xml:space="preserve">Please do not change the font or font </w:t>
                              </w:r>
                              <w:proofErr w:type="gramStart"/>
                              <w:r>
                                <w:rPr>
                                  <w:lang w:val="en-US"/>
                                </w:rPr>
                                <w:t>sizes</w:t>
                              </w:r>
                              <w:proofErr w:type="gramEnd"/>
                            </w:p>
                            <w:p w14:paraId="26DA9A91" w14:textId="77777777" w:rsidR="009421D5" w:rsidRDefault="009421D5" w:rsidP="000A25F1">
                              <w:pPr>
                                <w:pStyle w:val="Listeafsnit"/>
                                <w:numPr>
                                  <w:ilvl w:val="0"/>
                                  <w:numId w:val="1"/>
                                </w:numPr>
                                <w:contextualSpacing w:val="0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 xml:space="preserve">Please do not change </w:t>
                              </w:r>
                              <w:r w:rsidR="000A25F1">
                                <w:rPr>
                                  <w:lang w:val="en-US"/>
                                </w:rPr>
                                <w:t xml:space="preserve">the </w:t>
                              </w:r>
                              <w:r>
                                <w:rPr>
                                  <w:lang w:val="en-US"/>
                                </w:rPr>
                                <w:t xml:space="preserve">placement </w:t>
                              </w:r>
                              <w:r w:rsidR="000A25F1">
                                <w:rPr>
                                  <w:lang w:val="en-US"/>
                                </w:rPr>
                                <w:t xml:space="preserve">or sizes </w:t>
                              </w:r>
                              <w:r>
                                <w:rPr>
                                  <w:lang w:val="en-US"/>
                                </w:rPr>
                                <w:t xml:space="preserve">of text </w:t>
                              </w:r>
                              <w:proofErr w:type="gramStart"/>
                              <w:r>
                                <w:rPr>
                                  <w:lang w:val="en-US"/>
                                </w:rPr>
                                <w:t>boxes</w:t>
                              </w:r>
                              <w:proofErr w:type="gramEnd"/>
                            </w:p>
                            <w:p w14:paraId="2B686267" w14:textId="77777777" w:rsidR="000A25F1" w:rsidRDefault="000A25F1" w:rsidP="000A25F1">
                              <w:pPr>
                                <w:pStyle w:val="Listeafsnit"/>
                                <w:numPr>
                                  <w:ilvl w:val="0"/>
                                  <w:numId w:val="1"/>
                                </w:numPr>
                                <w:contextualSpacing w:val="0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Save the file with the following name structure: “YEAR_SEMESTER_Student_name_A5-</w:t>
                              </w:r>
                              <w:proofErr w:type="gramStart"/>
                              <w:r>
                                <w:rPr>
                                  <w:lang w:val="en-US"/>
                                </w:rPr>
                                <w:t>poster”</w:t>
                              </w:r>
                              <w:proofErr w:type="gramEnd"/>
                            </w:p>
                            <w:p w14:paraId="5E93C5F5" w14:textId="77777777" w:rsidR="000A25F1" w:rsidRDefault="000A25F1" w:rsidP="000A25F1">
                              <w:pPr>
                                <w:pStyle w:val="Listeafsnit"/>
                                <w:contextualSpacing w:val="0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Example “</w:t>
                              </w:r>
                              <w:r w:rsidRPr="000A25F1">
                                <w:rPr>
                                  <w:i/>
                                  <w:lang w:val="en-US"/>
                                </w:rPr>
                                <w:t>2017_fall_Homer_Simpson_A5-poster</w:t>
                              </w:r>
                              <w:r>
                                <w:rPr>
                                  <w:lang w:val="en-US"/>
                                </w:rPr>
                                <w:t>”</w:t>
                              </w:r>
                            </w:p>
                            <w:p w14:paraId="661E3F36" w14:textId="77777777" w:rsidR="000A25F1" w:rsidRDefault="000A25F1" w:rsidP="000A25F1">
                              <w:pPr>
                                <w:pStyle w:val="Listeafsnit"/>
                                <w:numPr>
                                  <w:ilvl w:val="0"/>
                                  <w:numId w:val="1"/>
                                </w:numPr>
                                <w:contextualSpacing w:val="0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 xml:space="preserve">Print/save the file in pdf format and check the </w:t>
                              </w:r>
                              <w:proofErr w:type="gramStart"/>
                              <w:r>
                                <w:rPr>
                                  <w:lang w:val="en-US"/>
                                </w:rPr>
                                <w:t>layout</w:t>
                              </w:r>
                              <w:proofErr w:type="gramEnd"/>
                              <w:r>
                                <w:rPr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16BFA72" w14:textId="77777777" w:rsidR="000A25F1" w:rsidRDefault="000E540B" w:rsidP="000A25F1">
                              <w:pPr>
                                <w:pStyle w:val="Listeafsnit"/>
                                <w:numPr>
                                  <w:ilvl w:val="0"/>
                                  <w:numId w:val="1"/>
                                </w:numPr>
                                <w:contextualSpacing w:val="0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Upload in Online safety test</w:t>
                              </w:r>
                              <w:r w:rsidR="000A25F1">
                                <w:rPr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1673BC9C" w14:textId="77777777" w:rsidR="000A25F1" w:rsidRPr="009421D5" w:rsidRDefault="000A25F1" w:rsidP="000A25F1">
                              <w:pPr>
                                <w:pStyle w:val="Listeafsnit"/>
                                <w:rPr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340C3B8" id="Group 22" o:spid="_x0000_s1026" style="position:absolute;margin-left:-37.95pt;margin-top:-177.2pt;width:823.35pt;height:603.1pt;z-index:251657728" coordsize="104565,7659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fy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">
                <v:group id="Group 20" o:spid="_x0000_s1027" style="position:absolute;width:104565;height:76593" coordsize="104565,765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group id="Group 19" o:spid="_x0000_s1028" style="position:absolute;width:104565;height:76593" coordsize="104565,765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  <v:group id="Group 16" o:spid="_x0000_s1029" style="position:absolute;width:104565;height:75736" coordsize="104565,75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6" o:spid="_x0000_s1030" type="#_x0000_t75" alt="http://www.bio.dtu.dk/-/media/DTU_Generelt/Navnetraek/Mobilsite/Stor%20mobil%20top_DTU_Systembiologi%20UK.ashx" href="http://www.google.dk/url?sa=i&amp;rct=j&amp;q=&amp;esrc=s&amp;source=images&amp;cd=&amp;cad=rja&amp;uact=8&amp;ved=0ahUKEwiHh9-_093KAhXLkSwKHdNWA4EQjRwIBw&amp;url=http://www.bio.dtu.dk/english&amp;bvm=bv.113370389,d.bGg&amp;psig=AFQjCNGzPU_l8YG24UM7HjvHa4gUKvfBNg&amp;ust=1454659612714337" style="position:absolute;left:45957;top:3562;width:1188;height:49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" o:button="t">
                        <v:fill o:detectmouseclick="t"/>
                        <v:imagedata r:id="rId13" o:title="Stor%20mobil%20top_DTU_Systembiologi%20UK" croptop="9722f" cropbottom="29607f" cropleft="851f" cropright="62910f"/>
                      </v:shape>
                      <v:group id="Group 9" o:spid="_x0000_s1031" style="position:absolute;width:104565;height:75736" coordsize="104571,75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    <v:rect id="Rectangle 5" o:spid="_x0000_s1032" style="position:absolute;left:14764;top:3562;width:31492;height:52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OUdwwAAANoAAAAPAAAAZHJzL2Rvd25yZXYueG1sRI9Ba8JA&#10;FITvgv9heUIvopsWlB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+ijlHcMAAADaAAAADwAA&#10;AAAAAAAAAAAAAAAHAgAAZHJzL2Rvd25yZXYueG1sUEsFBgAAAAADAAMAtwAAAPcCAAAAAA==&#10;" filled="f" stroked="f">
                          <v:textbox>
                            <w:txbxContent>
                              <w:p w14:paraId="068F35A5" w14:textId="77777777" w:rsidR="00696AB2" w:rsidRDefault="00696AB2" w:rsidP="00696AB2">
                                <w:pPr>
                                  <w:pStyle w:val="NormalWeb"/>
                                  <w:spacing w:before="0" w:beforeAutospacing="0" w:after="0" w:afterAutospacing="0"/>
                                  <w:jc w:val="right"/>
                                  <w:rPr>
                                    <w:rFonts w:asciiTheme="minorHAnsi" w:hAnsi="Calibri" w:cstheme="minorBidi"/>
                                    <w:b/>
                                    <w:color w:val="000000" w:themeColor="text1"/>
                                    <w:kern w:val="24"/>
                                    <w:szCs w:val="36"/>
                                  </w:rPr>
                                </w:pPr>
                                <w:r w:rsidRPr="00FB227D">
                                  <w:rPr>
                                    <w:rFonts w:asciiTheme="minorHAnsi" w:hAnsi="Calibri" w:cstheme="minorBidi"/>
                                    <w:b/>
                                    <w:color w:val="000000" w:themeColor="text1"/>
                                    <w:kern w:val="24"/>
                                    <w:szCs w:val="36"/>
                                  </w:rPr>
                                  <w:t xml:space="preserve">DTU Department of </w:t>
                                </w:r>
                                <w:r w:rsidR="00FB227D">
                                  <w:rPr>
                                    <w:rFonts w:asciiTheme="minorHAnsi" w:hAnsi="Calibri" w:cstheme="minorBidi"/>
                                    <w:b/>
                                    <w:color w:val="000000" w:themeColor="text1"/>
                                    <w:kern w:val="24"/>
                                    <w:szCs w:val="36"/>
                                  </w:rPr>
                                  <w:t>Bioengineering</w:t>
                                </w:r>
                              </w:p>
                              <w:p w14:paraId="3F09C040" w14:textId="77777777" w:rsidR="00FB227D" w:rsidRPr="00FB227D" w:rsidRDefault="0049080B" w:rsidP="0049080B">
                                <w:pPr>
                                  <w:pStyle w:val="NormalWeb"/>
                                  <w:spacing w:before="0" w:beforeAutospacing="0" w:after="0" w:afterAutospacing="0"/>
                                  <w:jc w:val="right"/>
                                  <w:rPr>
                                    <w:b/>
                                    <w:sz w:val="18"/>
                                  </w:rPr>
                                </w:pPr>
                                <w:r w:rsidRPr="0049080B">
                                  <w:rPr>
                                    <w:rFonts w:asciiTheme="minorHAnsi" w:hAnsi="Calibri" w:cstheme="minorBidi"/>
                                    <w:b/>
                                    <w:color w:val="000000" w:themeColor="text1"/>
                                    <w:kern w:val="24"/>
                                    <w:szCs w:val="36"/>
                                  </w:rPr>
                                  <w:t>Section for Microbial and Chemical Ecology</w:t>
                                </w:r>
                              </w:p>
                            </w:txbxContent>
                          </v:textbox>
                        </v:rect>
                        <v:shape id="Picture 12" o:spid="_x0000_s1033" type="#_x0000_t75" alt="http://www.esgi.dk/71/Images/DTU-Logo.jpg" style="position:absolute;top:2850;width:4750;height:68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">
                          <v:imagedata r:id="rId14" o:title="DTU-Logo" croptop="17284f" cropbottom="12243f" cropleft="16877f" cropright="13449f"/>
                        </v:shape>
                        <v:line id="Straight Connector 11" o:spid="_x0000_s1034" style="position:absolute;visibility:visible;mso-wrap-style:square" from="118,10331" to="47597,103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" strokecolor="black [3213]"/>
                        <v:group id="Group 8" o:spid="_x0000_s1035" style="position:absolute;left:26521;width:78050;height:75736" coordorigin="277" coordsize="78049,75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      <v:shape id="Picture 7" o:spid="_x0000_s1036" type="#_x0000_t75" alt="DTU Systems Biology" style="position:absolute;left:277;top:61801;width:29812;height:137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">
                            <v:imagedata r:id="rId15" o:title="DTU Systems Biology" cropright="17030f"/>
                          </v:shape>
                          <v:rect id="Rectangle 3" o:spid="_x0000_s1037" style="position:absolute;left:25056;width:53271;height:757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" fillcolor="#f2f2f2 [3052]" stroked="f" strokeweight="2pt"/>
                        </v:group>
                      </v:group>
                    </v:group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38" type="#_x0000_t202" style="position:absolute;left:4156;top:55054;width:36220;height:215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    <v:textbox>
                        <w:txbxContent>
                          <w:p w14:paraId="387EEFDD" w14:textId="77777777" w:rsidR="009421D5" w:rsidRPr="009421D5" w:rsidRDefault="009421D5" w:rsidP="009421D5">
                            <w:pPr>
                              <w:pStyle w:val="Opstilling-talellerbogst"/>
                              <w:numPr>
                                <w:ilvl w:val="0"/>
                                <w:numId w:val="0"/>
                              </w:numPr>
                              <w:rPr>
                                <w:b/>
                                <w:sz w:val="28"/>
                                <w:lang w:val="en-US"/>
                              </w:rPr>
                            </w:pPr>
                            <w:r w:rsidRPr="009421D5">
                              <w:rPr>
                                <w:b/>
                                <w:sz w:val="28"/>
                                <w:lang w:val="en-US"/>
                              </w:rPr>
                              <w:t>Project Information</w:t>
                            </w:r>
                          </w:p>
                          <w:p w14:paraId="78C4CC05" w14:textId="5C002B18" w:rsidR="009421D5" w:rsidRPr="009421D5" w:rsidRDefault="009421D5" w:rsidP="003D5453">
                            <w:pPr>
                              <w:pStyle w:val="Opstilling-talellerbogst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701"/>
                              </w:tabs>
                              <w:rPr>
                                <w:lang w:val="en-US"/>
                              </w:rPr>
                            </w:pPr>
                            <w:r w:rsidRPr="009421D5">
                              <w:rPr>
                                <w:b/>
                                <w:lang w:val="en-US"/>
                              </w:rPr>
                              <w:t>Student:</w:t>
                            </w:r>
                            <w:r w:rsidRPr="009421D5">
                              <w:rPr>
                                <w:lang w:val="en-US"/>
                              </w:rPr>
                              <w:tab/>
                            </w:r>
                            <w:r w:rsidR="0070309E">
                              <w:rPr>
                                <w:lang w:val="en-US"/>
                              </w:rPr>
                              <w:t>Lasse Schnell Danielsen</w:t>
                            </w:r>
                          </w:p>
                          <w:p w14:paraId="30D3DABF" w14:textId="0D7F35E2" w:rsidR="009421D5" w:rsidRPr="009421D5" w:rsidRDefault="009421D5" w:rsidP="003D5453">
                            <w:pPr>
                              <w:pStyle w:val="Opstilling-talellerbogst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701"/>
                              </w:tabs>
                              <w:rPr>
                                <w:lang w:val="en-US"/>
                              </w:rPr>
                            </w:pPr>
                            <w:r w:rsidRPr="009421D5">
                              <w:rPr>
                                <w:b/>
                                <w:lang w:val="en-US"/>
                              </w:rPr>
                              <w:t>Project type:</w:t>
                            </w:r>
                            <w:r w:rsidRPr="009421D5">
                              <w:rPr>
                                <w:lang w:val="en-US"/>
                              </w:rPr>
                              <w:tab/>
                            </w:r>
                            <w:r w:rsidR="0070309E">
                              <w:rPr>
                                <w:lang w:val="en-US"/>
                              </w:rPr>
                              <w:t>Bachelor project</w:t>
                            </w:r>
                            <w:r w:rsidRPr="009421D5"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14:paraId="4A7B9FD6" w14:textId="5DE882EA" w:rsidR="009421D5" w:rsidRPr="009421D5" w:rsidRDefault="009421D5" w:rsidP="003D5453">
                            <w:pPr>
                              <w:pStyle w:val="Opstilling-talellerbogst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701"/>
                              </w:tabs>
                              <w:rPr>
                                <w:lang w:val="en-US"/>
                              </w:rPr>
                            </w:pPr>
                            <w:r w:rsidRPr="009421D5">
                              <w:rPr>
                                <w:b/>
                                <w:lang w:val="en-US"/>
                              </w:rPr>
                              <w:t>Location:</w:t>
                            </w:r>
                            <w:r w:rsidRPr="009421D5">
                              <w:rPr>
                                <w:lang w:val="en-US"/>
                              </w:rPr>
                              <w:tab/>
                              <w:t>B-223, R-226</w:t>
                            </w:r>
                            <w:r w:rsidR="0070309E">
                              <w:rPr>
                                <w:lang w:val="en-US"/>
                              </w:rPr>
                              <w:t xml:space="preserve"> </w:t>
                            </w:r>
                            <w:r w:rsidR="0070309E" w:rsidRPr="0070309E">
                              <w:rPr>
                                <w:lang w:val="en-US"/>
                              </w:rPr>
                              <w:sym w:font="Wingdings" w:char="F0DF"/>
                            </w:r>
                          </w:p>
                          <w:p w14:paraId="03AFB567" w14:textId="4EAE6735" w:rsidR="009421D5" w:rsidRDefault="009421D5" w:rsidP="003D5453">
                            <w:pPr>
                              <w:pStyle w:val="Opstilling-talellerbogst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701"/>
                              </w:tabs>
                              <w:rPr>
                                <w:lang w:val="en-US"/>
                              </w:rPr>
                            </w:pPr>
                            <w:r w:rsidRPr="009421D5">
                              <w:rPr>
                                <w:b/>
                                <w:lang w:val="en-US"/>
                              </w:rPr>
                              <w:t>Time span:</w:t>
                            </w:r>
                            <w:r w:rsidRPr="009421D5">
                              <w:rPr>
                                <w:lang w:val="en-US"/>
                              </w:rPr>
                              <w:tab/>
                              <w:t>01.0</w:t>
                            </w:r>
                            <w:r w:rsidR="003076D0">
                              <w:rPr>
                                <w:lang w:val="en-US"/>
                              </w:rPr>
                              <w:t>3</w:t>
                            </w:r>
                            <w:r w:rsidRPr="009421D5">
                              <w:rPr>
                                <w:lang w:val="en-US"/>
                              </w:rPr>
                              <w:t>.</w:t>
                            </w:r>
                            <w:r w:rsidR="003076D0">
                              <w:rPr>
                                <w:lang w:val="en-US"/>
                              </w:rPr>
                              <w:t>23</w:t>
                            </w:r>
                            <w:r w:rsidRPr="009421D5">
                              <w:rPr>
                                <w:lang w:val="en-US"/>
                              </w:rPr>
                              <w:t xml:space="preserve"> – </w:t>
                            </w:r>
                            <w:r w:rsidR="003076D0">
                              <w:rPr>
                                <w:lang w:val="en-US"/>
                              </w:rPr>
                              <w:t>05</w:t>
                            </w:r>
                            <w:r w:rsidRPr="009421D5">
                              <w:rPr>
                                <w:lang w:val="en-US"/>
                              </w:rPr>
                              <w:t>.06.</w:t>
                            </w:r>
                            <w:r w:rsidR="003076D0">
                              <w:rPr>
                                <w:lang w:val="en-US"/>
                              </w:rPr>
                              <w:t>2023</w:t>
                            </w:r>
                          </w:p>
                          <w:p w14:paraId="30777946" w14:textId="77777777" w:rsidR="0070309E" w:rsidRDefault="003D5453" w:rsidP="003D5453">
                            <w:pPr>
                              <w:pStyle w:val="Opstilling-talellerbogst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701"/>
                              </w:tabs>
                              <w:rPr>
                                <w:lang w:val="en-US"/>
                              </w:rPr>
                            </w:pPr>
                            <w:r w:rsidRPr="003D5453">
                              <w:rPr>
                                <w:b/>
                                <w:lang w:val="en-US"/>
                              </w:rPr>
                              <w:t>Research group: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tab/>
                            </w:r>
                            <w:r w:rsidR="0070309E">
                              <w:rPr>
                                <w:lang w:val="en-US"/>
                              </w:rPr>
                              <w:t xml:space="preserve">Bacterial Ecophysiology and </w:t>
                            </w:r>
                          </w:p>
                          <w:p w14:paraId="06CEF009" w14:textId="77F0B288" w:rsidR="003D5453" w:rsidRPr="003D5453" w:rsidRDefault="0070309E" w:rsidP="003D5453">
                            <w:pPr>
                              <w:pStyle w:val="Opstilling-talellerbogst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701"/>
                              </w:tabs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Biotechnology</w:t>
                            </w:r>
                          </w:p>
                          <w:p w14:paraId="4BDB44E9" w14:textId="0216E18B" w:rsidR="000A25F1" w:rsidRDefault="009421D5" w:rsidP="003D5453">
                            <w:pPr>
                              <w:pStyle w:val="Opstilling-talellerbogst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701"/>
                              </w:tabs>
                              <w:ind w:left="1276" w:hanging="1276"/>
                              <w:rPr>
                                <w:lang w:val="en-US"/>
                              </w:rPr>
                            </w:pPr>
                            <w:r w:rsidRPr="009421D5">
                              <w:rPr>
                                <w:b/>
                                <w:lang w:val="en-US"/>
                              </w:rPr>
                              <w:t>Supervisors:</w:t>
                            </w:r>
                            <w:r w:rsidRPr="009421D5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9421D5">
                              <w:rPr>
                                <w:lang w:val="en-US"/>
                              </w:rPr>
                              <w:tab/>
                            </w:r>
                            <w:r w:rsidR="003D5453">
                              <w:rPr>
                                <w:lang w:val="en-US"/>
                              </w:rPr>
                              <w:tab/>
                            </w:r>
                            <w:r w:rsidR="0070309E">
                              <w:rPr>
                                <w:lang w:val="en-US"/>
                              </w:rPr>
                              <w:t xml:space="preserve">Mikael Lenz </w:t>
                            </w:r>
                            <w:proofErr w:type="spellStart"/>
                            <w:r w:rsidR="0070309E">
                              <w:rPr>
                                <w:lang w:val="en-US"/>
                              </w:rPr>
                              <w:t>Strube</w:t>
                            </w:r>
                            <w:proofErr w:type="spellEnd"/>
                          </w:p>
                          <w:p w14:paraId="35EF8EF7" w14:textId="77777777" w:rsidR="009421D5" w:rsidRDefault="009421D5" w:rsidP="003D5453">
                            <w:pPr>
                              <w:pStyle w:val="Opstilling-talellerbogst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701"/>
                              </w:tabs>
                              <w:rPr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</v:group>
                  <v:shape id="_x0000_s1039" type="#_x0000_t202" style="position:absolute;left:6531;top:12112;width:36220;height:105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  <v:textbox>
                      <w:txbxContent>
                        <w:p w14:paraId="05D5C970" w14:textId="368AC8DD" w:rsidR="009421D5" w:rsidRPr="000A25F1" w:rsidRDefault="00810C0D" w:rsidP="000A25F1">
                          <w:pPr>
                            <w:pStyle w:val="Opstilling-talellerbogst"/>
                            <w:numPr>
                              <w:ilvl w:val="0"/>
                              <w:numId w:val="0"/>
                            </w:numPr>
                            <w:spacing w:after="160"/>
                            <w:jc w:val="center"/>
                            <w:rPr>
                              <w:b/>
                              <w:sz w:val="40"/>
                              <w:szCs w:val="28"/>
                              <w:lang w:val="en-US"/>
                            </w:rPr>
                          </w:pPr>
                          <w:r>
                            <w:rPr>
                              <w:b/>
                              <w:sz w:val="40"/>
                              <w:szCs w:val="28"/>
                              <w:lang w:val="en-US"/>
                            </w:rPr>
                            <w:t>Analysis of rRNA multiplicity and diversity</w:t>
                          </w:r>
                        </w:p>
                      </w:txbxContent>
                    </v:textbox>
                  </v:shape>
                </v:group>
                <v:shape id="_x0000_s1040" type="#_x0000_t202" style="position:absolute;left:56578;top:17430;width:41821;height:293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">
                  <v:textbox>
                    <w:txbxContent>
                      <w:p w14:paraId="344BF2A2" w14:textId="77777777" w:rsidR="000A25F1" w:rsidRPr="000A25F1" w:rsidRDefault="000A25F1" w:rsidP="009421D5">
                        <w:pPr>
                          <w:rPr>
                            <w:b/>
                            <w:lang w:val="en-US"/>
                          </w:rPr>
                        </w:pPr>
                        <w:r w:rsidRPr="000A25F1">
                          <w:rPr>
                            <w:b/>
                            <w:lang w:val="en-US"/>
                          </w:rPr>
                          <w:t>Instructions</w:t>
                        </w:r>
                      </w:p>
                      <w:p w14:paraId="60A7F7CF" w14:textId="77777777" w:rsidR="009421D5" w:rsidRDefault="009421D5" w:rsidP="000A25F1">
                        <w:pPr>
                          <w:pStyle w:val="Listeafsnit"/>
                          <w:numPr>
                            <w:ilvl w:val="0"/>
                            <w:numId w:val="1"/>
                          </w:numPr>
                          <w:contextualSpacing w:val="0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 xml:space="preserve">Please do not change the font or font </w:t>
                        </w:r>
                        <w:proofErr w:type="gramStart"/>
                        <w:r>
                          <w:rPr>
                            <w:lang w:val="en-US"/>
                          </w:rPr>
                          <w:t>sizes</w:t>
                        </w:r>
                        <w:proofErr w:type="gramEnd"/>
                      </w:p>
                      <w:p w14:paraId="26DA9A91" w14:textId="77777777" w:rsidR="009421D5" w:rsidRDefault="009421D5" w:rsidP="000A25F1">
                        <w:pPr>
                          <w:pStyle w:val="Listeafsnit"/>
                          <w:numPr>
                            <w:ilvl w:val="0"/>
                            <w:numId w:val="1"/>
                          </w:numPr>
                          <w:contextualSpacing w:val="0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 xml:space="preserve">Please do not change </w:t>
                        </w:r>
                        <w:r w:rsidR="000A25F1">
                          <w:rPr>
                            <w:lang w:val="en-US"/>
                          </w:rPr>
                          <w:t xml:space="preserve">the </w:t>
                        </w:r>
                        <w:r>
                          <w:rPr>
                            <w:lang w:val="en-US"/>
                          </w:rPr>
                          <w:t xml:space="preserve">placement </w:t>
                        </w:r>
                        <w:r w:rsidR="000A25F1">
                          <w:rPr>
                            <w:lang w:val="en-US"/>
                          </w:rPr>
                          <w:t xml:space="preserve">or sizes </w:t>
                        </w:r>
                        <w:r>
                          <w:rPr>
                            <w:lang w:val="en-US"/>
                          </w:rPr>
                          <w:t xml:space="preserve">of text </w:t>
                        </w:r>
                        <w:proofErr w:type="gramStart"/>
                        <w:r>
                          <w:rPr>
                            <w:lang w:val="en-US"/>
                          </w:rPr>
                          <w:t>boxes</w:t>
                        </w:r>
                        <w:proofErr w:type="gramEnd"/>
                      </w:p>
                      <w:p w14:paraId="2B686267" w14:textId="77777777" w:rsidR="000A25F1" w:rsidRDefault="000A25F1" w:rsidP="000A25F1">
                        <w:pPr>
                          <w:pStyle w:val="Listeafsnit"/>
                          <w:numPr>
                            <w:ilvl w:val="0"/>
                            <w:numId w:val="1"/>
                          </w:numPr>
                          <w:contextualSpacing w:val="0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Save the file with the following name structure: “YEAR_SEMESTER_Student_name_A5-</w:t>
                        </w:r>
                        <w:proofErr w:type="gramStart"/>
                        <w:r>
                          <w:rPr>
                            <w:lang w:val="en-US"/>
                          </w:rPr>
                          <w:t>poster”</w:t>
                        </w:r>
                        <w:proofErr w:type="gramEnd"/>
                      </w:p>
                      <w:p w14:paraId="5E93C5F5" w14:textId="77777777" w:rsidR="000A25F1" w:rsidRDefault="000A25F1" w:rsidP="000A25F1">
                        <w:pPr>
                          <w:pStyle w:val="Listeafsnit"/>
                          <w:contextualSpacing w:val="0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Example “</w:t>
                        </w:r>
                        <w:r w:rsidRPr="000A25F1">
                          <w:rPr>
                            <w:i/>
                            <w:lang w:val="en-US"/>
                          </w:rPr>
                          <w:t>2017_fall_Homer_Simpson_A5-poster</w:t>
                        </w:r>
                        <w:r>
                          <w:rPr>
                            <w:lang w:val="en-US"/>
                          </w:rPr>
                          <w:t>”</w:t>
                        </w:r>
                      </w:p>
                      <w:p w14:paraId="661E3F36" w14:textId="77777777" w:rsidR="000A25F1" w:rsidRDefault="000A25F1" w:rsidP="000A25F1">
                        <w:pPr>
                          <w:pStyle w:val="Listeafsnit"/>
                          <w:numPr>
                            <w:ilvl w:val="0"/>
                            <w:numId w:val="1"/>
                          </w:numPr>
                          <w:contextualSpacing w:val="0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 xml:space="preserve">Print/save the file in pdf format and check the </w:t>
                        </w:r>
                        <w:proofErr w:type="gramStart"/>
                        <w:r>
                          <w:rPr>
                            <w:lang w:val="en-US"/>
                          </w:rPr>
                          <w:t>layout</w:t>
                        </w:r>
                        <w:proofErr w:type="gramEnd"/>
                        <w:r>
                          <w:rPr>
                            <w:lang w:val="en-US"/>
                          </w:rPr>
                          <w:t xml:space="preserve"> </w:t>
                        </w:r>
                      </w:p>
                      <w:p w14:paraId="316BFA72" w14:textId="77777777" w:rsidR="000A25F1" w:rsidRDefault="000E540B" w:rsidP="000A25F1">
                        <w:pPr>
                          <w:pStyle w:val="Listeafsnit"/>
                          <w:numPr>
                            <w:ilvl w:val="0"/>
                            <w:numId w:val="1"/>
                          </w:numPr>
                          <w:contextualSpacing w:val="0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Upload in Online safety test</w:t>
                        </w:r>
                        <w:r w:rsidR="000A25F1">
                          <w:rPr>
                            <w:lang w:val="en-US"/>
                          </w:rPr>
                          <w:t xml:space="preserve"> </w:t>
                        </w:r>
                      </w:p>
                      <w:p w14:paraId="1673BC9C" w14:textId="77777777" w:rsidR="000A25F1" w:rsidRPr="009421D5" w:rsidRDefault="000A25F1" w:rsidP="000A25F1">
                        <w:pPr>
                          <w:pStyle w:val="Listeafsnit"/>
                          <w:rPr>
                            <w:lang w:val="en-US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9421D5" w:rsidRPr="00696AB2">
        <w:rPr>
          <w:b/>
          <w:sz w:val="28"/>
          <w:lang w:val="en-US"/>
        </w:rPr>
        <w:t>Summary</w:t>
      </w:r>
      <w:bookmarkStart w:id="0" w:name="_Hlk127345702"/>
    </w:p>
    <w:bookmarkEnd w:id="0"/>
    <w:p w14:paraId="6168AD93" w14:textId="77777777" w:rsidR="003076D0" w:rsidRPr="00D019EB" w:rsidRDefault="003076D0" w:rsidP="003076D0">
      <w:pPr>
        <w:rPr>
          <w:lang w:val="en-US"/>
        </w:rPr>
      </w:pPr>
      <w:r w:rsidRPr="00D019EB">
        <w:rPr>
          <w:lang w:val="en-US"/>
        </w:rPr>
        <w:t>Bacteria have different numbers of 16</w:t>
      </w:r>
      <w:r>
        <w:rPr>
          <w:lang w:val="en-US"/>
        </w:rPr>
        <w:t>S</w:t>
      </w:r>
      <w:r w:rsidRPr="00D019EB">
        <w:rPr>
          <w:lang w:val="en-US"/>
        </w:rPr>
        <w:t xml:space="preserve"> genes and different amounts of variability </w:t>
      </w:r>
      <w:r>
        <w:rPr>
          <w:lang w:val="en-US"/>
        </w:rPr>
        <w:t>across their 16S genes</w:t>
      </w:r>
      <w:r w:rsidRPr="00D019EB">
        <w:rPr>
          <w:lang w:val="en-US"/>
        </w:rPr>
        <w:t xml:space="preserve">. The </w:t>
      </w:r>
      <w:r>
        <w:rPr>
          <w:lang w:val="en-US"/>
        </w:rPr>
        <w:t xml:space="preserve">objective </w:t>
      </w:r>
      <w:r w:rsidRPr="00D019EB">
        <w:rPr>
          <w:lang w:val="en-US"/>
        </w:rPr>
        <w:t xml:space="preserve">of this project is to </w:t>
      </w:r>
      <w:r>
        <w:rPr>
          <w:lang w:val="en-US"/>
        </w:rPr>
        <w:t>establish correlations</w:t>
      </w:r>
      <w:r w:rsidRPr="00D019EB">
        <w:rPr>
          <w:lang w:val="en-US"/>
        </w:rPr>
        <w:t xml:space="preserve"> between </w:t>
      </w:r>
      <w:r>
        <w:rPr>
          <w:lang w:val="en-US"/>
        </w:rPr>
        <w:t>the variability and abundance of 16S genes and</w:t>
      </w:r>
      <w:r w:rsidRPr="00D019EB">
        <w:rPr>
          <w:lang w:val="en-US"/>
        </w:rPr>
        <w:t xml:space="preserve"> ecological </w:t>
      </w:r>
      <w:r>
        <w:rPr>
          <w:lang w:val="en-US"/>
        </w:rPr>
        <w:t>factors</w:t>
      </w:r>
      <w:r w:rsidRPr="00D019EB">
        <w:rPr>
          <w:lang w:val="en-US"/>
        </w:rPr>
        <w:t>. This will be done through datamining</w:t>
      </w:r>
      <w:r>
        <w:rPr>
          <w:lang w:val="en-US"/>
        </w:rPr>
        <w:t xml:space="preserve"> both databases and bacterial genomes for</w:t>
      </w:r>
      <w:r w:rsidRPr="00D019EB">
        <w:rPr>
          <w:lang w:val="en-US"/>
        </w:rPr>
        <w:t xml:space="preserve"> </w:t>
      </w:r>
      <w:r>
        <w:rPr>
          <w:lang w:val="en-US"/>
        </w:rPr>
        <w:t xml:space="preserve">16s gene information and ecological information.  </w:t>
      </w:r>
    </w:p>
    <w:p w14:paraId="1ABA6105" w14:textId="77777777" w:rsidR="009421D5" w:rsidRPr="009421D5" w:rsidRDefault="009421D5" w:rsidP="009421D5">
      <w:pPr>
        <w:spacing w:after="0"/>
        <w:jc w:val="both"/>
        <w:rPr>
          <w:b/>
          <w:sz w:val="40"/>
          <w:szCs w:val="28"/>
          <w:lang w:val="en-US"/>
        </w:rPr>
      </w:pPr>
    </w:p>
    <w:p w14:paraId="7B28C21F" w14:textId="77777777" w:rsidR="009421D5" w:rsidRDefault="009421D5" w:rsidP="009421D5">
      <w:pPr>
        <w:spacing w:after="0"/>
        <w:jc w:val="both"/>
        <w:rPr>
          <w:lang w:val="en-US"/>
        </w:rPr>
      </w:pPr>
    </w:p>
    <w:p w14:paraId="65AC2023" w14:textId="77777777" w:rsidR="009421D5" w:rsidRDefault="009421D5" w:rsidP="00696AB2">
      <w:pPr>
        <w:spacing w:after="0"/>
        <w:jc w:val="both"/>
        <w:rPr>
          <w:lang w:val="en-US"/>
        </w:rPr>
      </w:pPr>
    </w:p>
    <w:p w14:paraId="1759C8BE" w14:textId="77777777" w:rsidR="009421D5" w:rsidRDefault="009421D5" w:rsidP="00696AB2">
      <w:pPr>
        <w:spacing w:after="0"/>
        <w:jc w:val="both"/>
        <w:rPr>
          <w:lang w:val="en-US"/>
        </w:rPr>
      </w:pPr>
    </w:p>
    <w:p w14:paraId="6A76D552" w14:textId="77777777" w:rsidR="009421D5" w:rsidRDefault="009421D5" w:rsidP="00696AB2">
      <w:pPr>
        <w:spacing w:after="0"/>
        <w:jc w:val="both"/>
        <w:rPr>
          <w:lang w:val="en-US"/>
        </w:rPr>
      </w:pPr>
    </w:p>
    <w:p w14:paraId="6BE2A2BF" w14:textId="77777777" w:rsidR="009421D5" w:rsidRDefault="009421D5" w:rsidP="00696AB2">
      <w:pPr>
        <w:spacing w:after="0"/>
        <w:jc w:val="both"/>
        <w:rPr>
          <w:lang w:val="en-US"/>
        </w:rPr>
      </w:pPr>
    </w:p>
    <w:p w14:paraId="708A722B" w14:textId="77777777" w:rsidR="009421D5" w:rsidRDefault="009421D5" w:rsidP="00696AB2">
      <w:pPr>
        <w:spacing w:after="0"/>
        <w:jc w:val="both"/>
        <w:rPr>
          <w:lang w:val="en-US"/>
        </w:rPr>
      </w:pPr>
    </w:p>
    <w:p w14:paraId="0A4AD456" w14:textId="77777777" w:rsidR="009421D5" w:rsidRDefault="009421D5" w:rsidP="00696AB2">
      <w:pPr>
        <w:spacing w:after="0"/>
        <w:jc w:val="both"/>
        <w:rPr>
          <w:lang w:val="en-US"/>
        </w:rPr>
      </w:pPr>
    </w:p>
    <w:p w14:paraId="73C08C54" w14:textId="77777777" w:rsidR="009421D5" w:rsidRDefault="009421D5" w:rsidP="00696AB2">
      <w:pPr>
        <w:spacing w:after="0"/>
        <w:jc w:val="both"/>
        <w:rPr>
          <w:lang w:val="en-US"/>
        </w:rPr>
      </w:pPr>
    </w:p>
    <w:p w14:paraId="3CD46F59" w14:textId="77777777" w:rsidR="00696AB2" w:rsidRPr="00696AB2" w:rsidRDefault="00696AB2" w:rsidP="00696AB2">
      <w:pPr>
        <w:spacing w:after="0"/>
        <w:jc w:val="both"/>
        <w:rPr>
          <w:lang w:val="en-US"/>
        </w:rPr>
      </w:pPr>
      <w:r>
        <w:rPr>
          <w:lang w:val="en-US"/>
        </w:rPr>
        <w:t xml:space="preserve"> </w:t>
      </w:r>
    </w:p>
    <w:p w14:paraId="3CC0747C" w14:textId="77777777" w:rsidR="009421D5" w:rsidRDefault="009421D5" w:rsidP="00696AB2">
      <w:pPr>
        <w:spacing w:after="0"/>
        <w:rPr>
          <w:lang w:val="en-US"/>
        </w:rPr>
      </w:pPr>
    </w:p>
    <w:p w14:paraId="3E419A01" w14:textId="77777777" w:rsidR="009421D5" w:rsidRDefault="009421D5" w:rsidP="00696AB2">
      <w:pPr>
        <w:spacing w:after="0"/>
        <w:rPr>
          <w:lang w:val="en-US"/>
        </w:rPr>
      </w:pPr>
    </w:p>
    <w:p w14:paraId="75BDF3D9" w14:textId="77777777" w:rsidR="009421D5" w:rsidRPr="00696AB2" w:rsidRDefault="000A25F1" w:rsidP="00696AB2">
      <w:pPr>
        <w:spacing w:after="0"/>
        <w:rPr>
          <w:lang w:val="en-US"/>
        </w:rPr>
      </w:pPr>
      <w:r w:rsidRPr="009421D5">
        <w:rPr>
          <w:b/>
          <w:noProof/>
          <w:sz w:val="40"/>
          <w:szCs w:val="28"/>
          <w:lang w:eastAsia="da-DK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8351F16" wp14:editId="58F672B8">
                <wp:simplePos x="0" y="0"/>
                <wp:positionH relativeFrom="column">
                  <wp:posOffset>3145514</wp:posOffset>
                </wp:positionH>
                <wp:positionV relativeFrom="paragraph">
                  <wp:posOffset>3352552</wp:posOffset>
                </wp:positionV>
                <wp:extent cx="2080702" cy="405081"/>
                <wp:effectExtent l="0" t="0" r="0" b="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0702" cy="40508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44F2C2" w14:textId="77777777" w:rsidR="000A25F1" w:rsidRDefault="000A25F1" w:rsidP="000A25F1">
                            <w:pPr>
                              <w:pStyle w:val="Listeafsnit"/>
                              <w:ind w:left="0"/>
                              <w:jc w:val="right"/>
                              <w:rPr>
                                <w:i/>
                                <w:sz w:val="10"/>
                                <w:szCs w:val="10"/>
                                <w:lang w:val="en-US"/>
                              </w:rPr>
                            </w:pPr>
                            <w:r>
                              <w:rPr>
                                <w:sz w:val="10"/>
                                <w:szCs w:val="10"/>
                                <w:lang w:val="en-US"/>
                              </w:rPr>
                              <w:t xml:space="preserve">File: </w:t>
                            </w:r>
                            <w:r w:rsidRPr="000A25F1">
                              <w:rPr>
                                <w:i/>
                                <w:sz w:val="10"/>
                                <w:szCs w:val="10"/>
                                <w:lang w:val="en-US"/>
                              </w:rPr>
                              <w:t>‘TEMPLATE A5 poster with project description (2017-03-02).doc’</w:t>
                            </w:r>
                          </w:p>
                          <w:p w14:paraId="6921CFDF" w14:textId="77777777" w:rsidR="000A25F1" w:rsidRDefault="000A25F1" w:rsidP="000A25F1">
                            <w:pPr>
                              <w:pStyle w:val="Listeafsnit"/>
                              <w:ind w:left="0"/>
                              <w:jc w:val="right"/>
                              <w:rPr>
                                <w:sz w:val="10"/>
                                <w:szCs w:val="10"/>
                                <w:lang w:val="en-US"/>
                              </w:rPr>
                            </w:pPr>
                            <w:r w:rsidRPr="000A25F1">
                              <w:rPr>
                                <w:sz w:val="10"/>
                                <w:szCs w:val="10"/>
                                <w:lang w:val="en-US"/>
                              </w:rPr>
                              <w:t>Rasmus Frandsen 2017</w:t>
                            </w:r>
                          </w:p>
                          <w:p w14:paraId="51307E38" w14:textId="77777777" w:rsidR="000A25F1" w:rsidRPr="000A25F1" w:rsidRDefault="000A25F1" w:rsidP="000A25F1">
                            <w:pPr>
                              <w:pStyle w:val="Listeafsnit"/>
                              <w:ind w:left="0"/>
                              <w:jc w:val="right"/>
                              <w:rPr>
                                <w:i/>
                                <w:sz w:val="10"/>
                                <w:szCs w:val="10"/>
                                <w:lang w:val="en-US"/>
                              </w:rPr>
                            </w:pPr>
                          </w:p>
                          <w:p w14:paraId="4C670CE0" w14:textId="77777777" w:rsidR="000A25F1" w:rsidRPr="009421D5" w:rsidRDefault="000A25F1" w:rsidP="000A25F1">
                            <w:pPr>
                              <w:pStyle w:val="Listeafsnit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51F16" id="Text Box 2" o:spid="_x0000_s1041" type="#_x0000_t202" style="position:absolute;margin-left:247.7pt;margin-top:264pt;width:163.85pt;height:31.9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" stroked="f">
                <v:textbox>
                  <w:txbxContent>
                    <w:p w14:paraId="4D44F2C2" w14:textId="77777777" w:rsidR="000A25F1" w:rsidRDefault="000A25F1" w:rsidP="000A25F1">
                      <w:pPr>
                        <w:pStyle w:val="Listeafsnit"/>
                        <w:ind w:left="0"/>
                        <w:jc w:val="right"/>
                        <w:rPr>
                          <w:i/>
                          <w:sz w:val="10"/>
                          <w:szCs w:val="10"/>
                          <w:lang w:val="en-US"/>
                        </w:rPr>
                      </w:pPr>
                      <w:r>
                        <w:rPr>
                          <w:sz w:val="10"/>
                          <w:szCs w:val="10"/>
                          <w:lang w:val="en-US"/>
                        </w:rPr>
                        <w:t xml:space="preserve">File: </w:t>
                      </w:r>
                      <w:r w:rsidRPr="000A25F1">
                        <w:rPr>
                          <w:i/>
                          <w:sz w:val="10"/>
                          <w:szCs w:val="10"/>
                          <w:lang w:val="en-US"/>
                        </w:rPr>
                        <w:t>‘TEMPLATE A5 poster with project description (2017-03-02).doc’</w:t>
                      </w:r>
                    </w:p>
                    <w:p w14:paraId="6921CFDF" w14:textId="77777777" w:rsidR="000A25F1" w:rsidRDefault="000A25F1" w:rsidP="000A25F1">
                      <w:pPr>
                        <w:pStyle w:val="Listeafsnit"/>
                        <w:ind w:left="0"/>
                        <w:jc w:val="right"/>
                        <w:rPr>
                          <w:sz w:val="10"/>
                          <w:szCs w:val="10"/>
                          <w:lang w:val="en-US"/>
                        </w:rPr>
                      </w:pPr>
                      <w:r w:rsidRPr="000A25F1">
                        <w:rPr>
                          <w:sz w:val="10"/>
                          <w:szCs w:val="10"/>
                          <w:lang w:val="en-US"/>
                        </w:rPr>
                        <w:t>Rasmus Frandsen 2017</w:t>
                      </w:r>
                    </w:p>
                    <w:p w14:paraId="51307E38" w14:textId="77777777" w:rsidR="000A25F1" w:rsidRPr="000A25F1" w:rsidRDefault="000A25F1" w:rsidP="000A25F1">
                      <w:pPr>
                        <w:pStyle w:val="Listeafsnit"/>
                        <w:ind w:left="0"/>
                        <w:jc w:val="right"/>
                        <w:rPr>
                          <w:i/>
                          <w:sz w:val="10"/>
                          <w:szCs w:val="10"/>
                          <w:lang w:val="en-US"/>
                        </w:rPr>
                      </w:pPr>
                    </w:p>
                    <w:p w14:paraId="4C670CE0" w14:textId="77777777" w:rsidR="000A25F1" w:rsidRPr="009421D5" w:rsidRDefault="000A25F1" w:rsidP="000A25F1">
                      <w:pPr>
                        <w:pStyle w:val="Listeafsnit"/>
                        <w:jc w:val="right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9421D5" w:rsidRPr="00696AB2" w:rsidSect="003D5453">
      <w:pgSz w:w="16839" w:h="11907" w:orient="landscape" w:code="9"/>
      <w:pgMar w:top="3544" w:right="1440" w:bottom="3261" w:left="1134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1D305" w14:textId="77777777" w:rsidR="0014674C" w:rsidRDefault="0014674C" w:rsidP="00696AB2">
      <w:pPr>
        <w:spacing w:after="0" w:line="240" w:lineRule="auto"/>
      </w:pPr>
      <w:r>
        <w:separator/>
      </w:r>
    </w:p>
  </w:endnote>
  <w:endnote w:type="continuationSeparator" w:id="0">
    <w:p w14:paraId="75D2F0FE" w14:textId="77777777" w:rsidR="0014674C" w:rsidRDefault="0014674C" w:rsidP="00696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DA858" w14:textId="77777777" w:rsidR="0014674C" w:rsidRDefault="0014674C" w:rsidP="00696AB2">
      <w:pPr>
        <w:spacing w:after="0" w:line="240" w:lineRule="auto"/>
      </w:pPr>
      <w:r>
        <w:separator/>
      </w:r>
    </w:p>
  </w:footnote>
  <w:footnote w:type="continuationSeparator" w:id="0">
    <w:p w14:paraId="13F17D09" w14:textId="77777777" w:rsidR="0014674C" w:rsidRDefault="0014674C" w:rsidP="00696A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886955E"/>
    <w:lvl w:ilvl="0">
      <w:start w:val="1"/>
      <w:numFmt w:val="decimal"/>
      <w:pStyle w:val="Opstilling-talellerbogst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4964BB2"/>
    <w:multiLevelType w:val="hybridMultilevel"/>
    <w:tmpl w:val="D0B0A8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4175577">
    <w:abstractNumId w:val="1"/>
  </w:num>
  <w:num w:numId="2" w16cid:durableId="1406597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6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wMTM0NTQxNTC0MDRV0lEKTi0uzszPAykwNKgFABXEiJ8tAAAA"/>
  </w:docVars>
  <w:rsids>
    <w:rsidRoot w:val="00696AB2"/>
    <w:rsid w:val="0000032B"/>
    <w:rsid w:val="000A25F1"/>
    <w:rsid w:val="000E540B"/>
    <w:rsid w:val="0014674C"/>
    <w:rsid w:val="003076D0"/>
    <w:rsid w:val="003D5453"/>
    <w:rsid w:val="004325A3"/>
    <w:rsid w:val="0049080B"/>
    <w:rsid w:val="00570673"/>
    <w:rsid w:val="0058337C"/>
    <w:rsid w:val="005878D0"/>
    <w:rsid w:val="0068426F"/>
    <w:rsid w:val="00696AB2"/>
    <w:rsid w:val="0070309E"/>
    <w:rsid w:val="00704CEF"/>
    <w:rsid w:val="00792740"/>
    <w:rsid w:val="00810C0D"/>
    <w:rsid w:val="008E6108"/>
    <w:rsid w:val="0092155B"/>
    <w:rsid w:val="009421D5"/>
    <w:rsid w:val="00A331ED"/>
    <w:rsid w:val="00AB589E"/>
    <w:rsid w:val="00B03455"/>
    <w:rsid w:val="00E24488"/>
    <w:rsid w:val="00EB550B"/>
    <w:rsid w:val="00EF3CE3"/>
    <w:rsid w:val="00F275F7"/>
    <w:rsid w:val="00F83EC0"/>
    <w:rsid w:val="00FB227D"/>
    <w:rsid w:val="00FE1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5F38DF"/>
  <w15:docId w15:val="{DED8C1E9-4E44-46F4-B628-BEC75A510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696A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696AB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96AB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Sidehoved">
    <w:name w:val="header"/>
    <w:basedOn w:val="Normal"/>
    <w:link w:val="SidehovedTegn"/>
    <w:uiPriority w:val="99"/>
    <w:unhideWhenUsed/>
    <w:rsid w:val="00696AB2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96AB2"/>
  </w:style>
  <w:style w:type="paragraph" w:styleId="Sidefod">
    <w:name w:val="footer"/>
    <w:basedOn w:val="Normal"/>
    <w:link w:val="SidefodTegn"/>
    <w:uiPriority w:val="99"/>
    <w:unhideWhenUsed/>
    <w:rsid w:val="00696AB2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96AB2"/>
  </w:style>
  <w:style w:type="paragraph" w:styleId="Listeafsnit">
    <w:name w:val="List Paragraph"/>
    <w:basedOn w:val="Normal"/>
    <w:uiPriority w:val="34"/>
    <w:qFormat/>
    <w:rsid w:val="009421D5"/>
    <w:pPr>
      <w:ind w:left="720"/>
      <w:contextualSpacing/>
    </w:pPr>
  </w:style>
  <w:style w:type="paragraph" w:styleId="Opstilling-talellerbogst">
    <w:name w:val="List Number"/>
    <w:basedOn w:val="Normal"/>
    <w:uiPriority w:val="99"/>
    <w:unhideWhenUsed/>
    <w:rsid w:val="009421D5"/>
    <w:pPr>
      <w:numPr>
        <w:numId w:val="2"/>
      </w:numPr>
      <w:contextualSpacing/>
    </w:pPr>
  </w:style>
  <w:style w:type="character" w:styleId="Hyperlink">
    <w:name w:val="Hyperlink"/>
    <w:basedOn w:val="Standardskrifttypeiafsnit"/>
    <w:uiPriority w:val="99"/>
    <w:unhideWhenUsed/>
    <w:rsid w:val="000A25F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www.google.dk/url?sa=i&amp;rct=j&amp;q=&amp;esrc=s&amp;source=images&amp;cd=&amp;cad=rja&amp;uact=8&amp;ved=0ahUKEwiHh9-_093KAhXLkSwKHdNWA4EQjRwIBw&amp;url=http://www.bio.dtu.dk/english&amp;bvm=bv.113370389,d.bGg&amp;psig=AFQjCNGzPU_l8YG24UM7HjvHa4gUKvfBNg&amp;ust=1454659612714337" TargetMode="External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CCCC73-AAAA-4B2F-AB6D-0A513F4967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55</Words>
  <Characters>339</Characters>
  <Application>Microsoft Office Word</Application>
  <DocSecurity>0</DocSecurity>
  <Lines>2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TU</Company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smus John Normand Frandsen</dc:creator>
  <cp:lastModifiedBy>Lasse Danielsen</cp:lastModifiedBy>
  <cp:revision>15</cp:revision>
  <dcterms:created xsi:type="dcterms:W3CDTF">2017-03-02T12:51:00Z</dcterms:created>
  <dcterms:modified xsi:type="dcterms:W3CDTF">2023-02-15T09:11:00Z</dcterms:modified>
</cp:coreProperties>
</file>